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D2EB8" w14:textId="77777777" w:rsidR="0071259A" w:rsidRPr="0071259A" w:rsidRDefault="0071259A" w:rsidP="002E1A4E">
      <w:pPr>
        <w:jc w:val="center"/>
        <w:rPr>
          <w:rFonts w:ascii="Arial Narrow" w:hAnsi="Arial Narrow"/>
        </w:rPr>
      </w:pPr>
    </w:p>
    <w:p w14:paraId="7356363C" w14:textId="77777777" w:rsidR="0071259A" w:rsidRPr="0071259A" w:rsidRDefault="0071259A" w:rsidP="002E1A4E">
      <w:pPr>
        <w:jc w:val="center"/>
        <w:rPr>
          <w:rFonts w:ascii="Arial Narrow" w:eastAsia="Arial Unicode MS" w:hAnsi="Arial Narrow"/>
          <w:b/>
        </w:rPr>
      </w:pPr>
    </w:p>
    <w:p w14:paraId="4D6BA37E" w14:textId="77777777" w:rsidR="00FA08DC" w:rsidRPr="009821D1" w:rsidRDefault="002E1A4E" w:rsidP="002E1A4E">
      <w:pPr>
        <w:jc w:val="center"/>
        <w:rPr>
          <w:rFonts w:ascii="Arial Narrow" w:eastAsia="Arial Unicode MS" w:hAnsi="Arial Narrow"/>
          <w:b/>
          <w:sz w:val="32"/>
          <w:szCs w:val="32"/>
        </w:rPr>
      </w:pPr>
      <w:r w:rsidRPr="009821D1">
        <w:rPr>
          <w:rFonts w:ascii="Arial Narrow" w:eastAsia="Arial Unicode MS" w:hAnsi="Arial Narrow"/>
          <w:b/>
          <w:sz w:val="32"/>
          <w:szCs w:val="32"/>
        </w:rPr>
        <w:t>Peer Observation Report</w:t>
      </w:r>
    </w:p>
    <w:p w14:paraId="356BF0D1" w14:textId="77777777" w:rsidR="002E1A4E" w:rsidRPr="0071259A" w:rsidRDefault="002E1A4E">
      <w:pPr>
        <w:rPr>
          <w:rFonts w:ascii="Arial Narrow" w:eastAsia="Arial Unicode MS" w:hAnsi="Arial Narrow"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5101"/>
        <w:gridCol w:w="5093"/>
      </w:tblGrid>
      <w:tr w:rsidR="00FA08DC" w:rsidRPr="0071259A" w14:paraId="671E5B04" w14:textId="77777777" w:rsidTr="00FA08DC">
        <w:tc>
          <w:tcPr>
            <w:tcW w:w="5210" w:type="dxa"/>
          </w:tcPr>
          <w:p w14:paraId="090245D1" w14:textId="77777777" w:rsidR="00FA08DC" w:rsidRDefault="00FA08DC" w:rsidP="00CB6BAC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Lecturer Name:</w:t>
            </w:r>
          </w:p>
          <w:p w14:paraId="373D05C5" w14:textId="77777777" w:rsidR="009821D1" w:rsidRPr="0071259A" w:rsidRDefault="009821D1" w:rsidP="00CB6BAC">
            <w:pPr>
              <w:rPr>
                <w:rFonts w:ascii="Arial Narrow" w:eastAsia="Arial Unicode MS" w:hAnsi="Arial Narrow"/>
                <w:b/>
              </w:rPr>
            </w:pPr>
          </w:p>
        </w:tc>
        <w:tc>
          <w:tcPr>
            <w:tcW w:w="5210" w:type="dxa"/>
          </w:tcPr>
          <w:p w14:paraId="3B131BCD" w14:textId="77777777" w:rsidR="00F67C4B" w:rsidRPr="0071259A" w:rsidRDefault="00FA08DC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Module Code and Name:</w:t>
            </w:r>
            <w:r w:rsidR="00F67C4B">
              <w:rPr>
                <w:rFonts w:ascii="Arial Narrow" w:eastAsia="Arial Unicode MS" w:hAnsi="Arial Narrow"/>
                <w:b/>
              </w:rPr>
              <w:t xml:space="preserve"> </w:t>
            </w:r>
          </w:p>
        </w:tc>
      </w:tr>
      <w:tr w:rsidR="00FA08DC" w:rsidRPr="0071259A" w14:paraId="2E824604" w14:textId="77777777" w:rsidTr="00FA08DC">
        <w:tc>
          <w:tcPr>
            <w:tcW w:w="5210" w:type="dxa"/>
          </w:tcPr>
          <w:p w14:paraId="1296969A" w14:textId="77777777" w:rsidR="00FA08DC" w:rsidRDefault="00FA08DC" w:rsidP="00CB6BAC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Observer name:</w:t>
            </w:r>
          </w:p>
          <w:p w14:paraId="361C45DF" w14:textId="77777777" w:rsidR="009821D1" w:rsidRPr="0071259A" w:rsidRDefault="009821D1" w:rsidP="00CB6BAC">
            <w:pPr>
              <w:rPr>
                <w:rFonts w:ascii="Arial Narrow" w:eastAsia="Arial Unicode MS" w:hAnsi="Arial Narrow"/>
                <w:b/>
              </w:rPr>
            </w:pPr>
          </w:p>
        </w:tc>
        <w:tc>
          <w:tcPr>
            <w:tcW w:w="5210" w:type="dxa"/>
          </w:tcPr>
          <w:p w14:paraId="75B15121" w14:textId="77777777" w:rsidR="00FA08DC" w:rsidRPr="0071259A" w:rsidRDefault="001A0191">
            <w:pPr>
              <w:rPr>
                <w:rFonts w:ascii="Arial Narrow" w:eastAsia="Arial Unicode MS" w:hAnsi="Arial Narrow"/>
                <w:b/>
              </w:rPr>
            </w:pPr>
            <w:r>
              <w:rPr>
                <w:rFonts w:ascii="Arial Narrow" w:eastAsia="Arial Unicode MS" w:hAnsi="Arial Narrow"/>
                <w:b/>
              </w:rPr>
              <w:t>Number of students</w:t>
            </w:r>
            <w:r w:rsidR="00FA08DC" w:rsidRPr="0071259A">
              <w:rPr>
                <w:rFonts w:ascii="Arial Narrow" w:eastAsia="Arial Unicode MS" w:hAnsi="Arial Narrow"/>
                <w:b/>
              </w:rPr>
              <w:t>:</w:t>
            </w:r>
          </w:p>
        </w:tc>
      </w:tr>
      <w:tr w:rsidR="00FA08DC" w:rsidRPr="0071259A" w14:paraId="73E260EB" w14:textId="77777777" w:rsidTr="00FA08DC">
        <w:tc>
          <w:tcPr>
            <w:tcW w:w="5210" w:type="dxa"/>
          </w:tcPr>
          <w:p w14:paraId="56C4D800" w14:textId="77777777" w:rsidR="00FA08DC" w:rsidRDefault="00FA08DC" w:rsidP="00CB6BAC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 xml:space="preserve">Date of observation: </w:t>
            </w:r>
          </w:p>
          <w:p w14:paraId="589F5BF4" w14:textId="77777777" w:rsidR="009821D1" w:rsidRPr="0071259A" w:rsidRDefault="009821D1" w:rsidP="00CB6BAC">
            <w:pPr>
              <w:rPr>
                <w:rFonts w:ascii="Arial Narrow" w:eastAsia="Arial Unicode MS" w:hAnsi="Arial Narrow"/>
                <w:b/>
              </w:rPr>
            </w:pPr>
          </w:p>
        </w:tc>
        <w:tc>
          <w:tcPr>
            <w:tcW w:w="5210" w:type="dxa"/>
          </w:tcPr>
          <w:p w14:paraId="74978551" w14:textId="77777777" w:rsidR="00FA08DC" w:rsidRPr="0071259A" w:rsidRDefault="00FA08DC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Class duration:</w:t>
            </w:r>
          </w:p>
        </w:tc>
      </w:tr>
    </w:tbl>
    <w:p w14:paraId="4EAD182C" w14:textId="77777777" w:rsidR="00FA08DC" w:rsidRPr="0071259A" w:rsidRDefault="00FA08DC">
      <w:pPr>
        <w:rPr>
          <w:rFonts w:ascii="Arial Narrow" w:eastAsia="Arial Unicode MS" w:hAnsi="Arial Narrow"/>
          <w:b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3393"/>
        <w:gridCol w:w="3400"/>
        <w:gridCol w:w="3401"/>
      </w:tblGrid>
      <w:tr w:rsidR="00544C3D" w:rsidRPr="0071259A" w14:paraId="4E06C54A" w14:textId="77777777" w:rsidTr="00544C3D">
        <w:tc>
          <w:tcPr>
            <w:tcW w:w="10420" w:type="dxa"/>
            <w:gridSpan w:val="3"/>
          </w:tcPr>
          <w:p w14:paraId="6185331D" w14:textId="77777777" w:rsidR="00544C3D" w:rsidRPr="0071259A" w:rsidRDefault="00544C3D" w:rsidP="00544C3D">
            <w:pPr>
              <w:shd w:val="solid" w:color="auto" w:fill="auto"/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Class type</w:t>
            </w:r>
          </w:p>
        </w:tc>
      </w:tr>
      <w:tr w:rsidR="00FA08DC" w:rsidRPr="0071259A" w14:paraId="024D09BF" w14:textId="77777777" w:rsidTr="00544C3D">
        <w:tc>
          <w:tcPr>
            <w:tcW w:w="3473" w:type="dxa"/>
          </w:tcPr>
          <w:p w14:paraId="74CB74FB" w14:textId="77777777" w:rsidR="00FA08DC" w:rsidRPr="0071259A" w:rsidRDefault="00FA08DC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 xml:space="preserve">Lectures to &lt;50 students   </w:t>
            </w:r>
            <w:r w:rsidRPr="0071259A">
              <w:rPr>
                <w:rFonts w:ascii="Arial Narrow" w:eastAsia="Arial Unicode MS" w:hAnsi="Arial Narrow"/>
              </w:rPr>
              <w:t xml:space="preserve"> </w:t>
            </w:r>
            <w:r w:rsidRPr="0071259A">
              <w:rPr>
                <w:rFonts w:ascii="Arial Narrow" w:eastAsia="Arial Unicode MS" w:hAnsi="Arial Narrow"/>
              </w:rPr>
              <w:sym w:font="Wingdings" w:char="F06F"/>
            </w:r>
          </w:p>
        </w:tc>
        <w:tc>
          <w:tcPr>
            <w:tcW w:w="3473" w:type="dxa"/>
          </w:tcPr>
          <w:p w14:paraId="3C53BDDD" w14:textId="77777777" w:rsidR="00FA08DC" w:rsidRPr="0071259A" w:rsidRDefault="00FA08DC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Lectures to 51-150 students</w:t>
            </w:r>
            <w:r w:rsidRPr="0071259A">
              <w:rPr>
                <w:rFonts w:ascii="Arial Narrow" w:eastAsia="Arial Unicode MS" w:hAnsi="Arial Narrow"/>
              </w:rPr>
              <w:sym w:font="Wingdings" w:char="F06F"/>
            </w:r>
          </w:p>
        </w:tc>
        <w:tc>
          <w:tcPr>
            <w:tcW w:w="3474" w:type="dxa"/>
          </w:tcPr>
          <w:p w14:paraId="73A7AAB6" w14:textId="77777777" w:rsidR="00FA08DC" w:rsidRPr="0071259A" w:rsidRDefault="00FA08DC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Lectures to &gt; 151 students</w:t>
            </w:r>
            <w:r w:rsidRPr="0071259A">
              <w:rPr>
                <w:rFonts w:ascii="Arial Narrow" w:eastAsia="Arial Unicode MS" w:hAnsi="Arial Narrow"/>
              </w:rPr>
              <w:sym w:font="Wingdings" w:char="F06F"/>
            </w:r>
          </w:p>
        </w:tc>
      </w:tr>
      <w:tr w:rsidR="00FA08DC" w:rsidRPr="0071259A" w14:paraId="6ACC2C5B" w14:textId="77777777" w:rsidTr="00544C3D">
        <w:tc>
          <w:tcPr>
            <w:tcW w:w="3473" w:type="dxa"/>
          </w:tcPr>
          <w:p w14:paraId="607BA127" w14:textId="77777777" w:rsidR="00FA08DC" w:rsidRPr="0071259A" w:rsidRDefault="00FA08DC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 xml:space="preserve">Tutorial </w:t>
            </w:r>
            <w:r w:rsidRPr="0071259A">
              <w:rPr>
                <w:rFonts w:ascii="Arial Narrow" w:eastAsia="Arial Unicode MS" w:hAnsi="Arial Narrow"/>
              </w:rPr>
              <w:sym w:font="Wingdings" w:char="F06F"/>
            </w:r>
          </w:p>
        </w:tc>
        <w:tc>
          <w:tcPr>
            <w:tcW w:w="3473" w:type="dxa"/>
          </w:tcPr>
          <w:p w14:paraId="01E23AED" w14:textId="77777777" w:rsidR="00FA08DC" w:rsidRPr="0071259A" w:rsidRDefault="00FA08DC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Labs</w:t>
            </w:r>
            <w:r w:rsidRPr="0071259A">
              <w:rPr>
                <w:rFonts w:ascii="Arial Narrow" w:eastAsia="Arial Unicode MS" w:hAnsi="Arial Narrow"/>
              </w:rPr>
              <w:sym w:font="Wingdings" w:char="F06F"/>
            </w:r>
          </w:p>
        </w:tc>
        <w:tc>
          <w:tcPr>
            <w:tcW w:w="3474" w:type="dxa"/>
          </w:tcPr>
          <w:p w14:paraId="5EFB53D6" w14:textId="77777777" w:rsidR="00FA08DC" w:rsidRPr="0071259A" w:rsidRDefault="00FA08DC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 xml:space="preserve">Other (please specify) </w:t>
            </w:r>
            <w:r w:rsidRPr="0071259A">
              <w:rPr>
                <w:rFonts w:ascii="Arial Narrow" w:eastAsia="Arial Unicode MS" w:hAnsi="Arial Narrow"/>
              </w:rPr>
              <w:sym w:font="Wingdings" w:char="F06F"/>
            </w:r>
          </w:p>
        </w:tc>
      </w:tr>
    </w:tbl>
    <w:p w14:paraId="35CE9A51" w14:textId="77777777" w:rsidR="00FA08DC" w:rsidRDefault="00FA08DC">
      <w:pPr>
        <w:rPr>
          <w:rFonts w:ascii="Arial Narrow" w:eastAsia="Arial Unicode MS" w:hAnsi="Arial Narrow"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10194"/>
      </w:tblGrid>
      <w:tr w:rsidR="00544C3D" w14:paraId="547CA291" w14:textId="77777777" w:rsidTr="00BE072E">
        <w:tc>
          <w:tcPr>
            <w:tcW w:w="10194" w:type="dxa"/>
            <w:shd w:val="solid" w:color="auto" w:fill="auto"/>
          </w:tcPr>
          <w:p w14:paraId="5202E79F" w14:textId="77777777" w:rsidR="00544C3D" w:rsidRPr="00544C3D" w:rsidRDefault="00544C3D" w:rsidP="007270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="Arial Narrow" w:eastAsia="Arial Unicode MS" w:hAnsi="Arial Narrow" w:cs="Arial Unicode MS"/>
                <w:b/>
                <w:bCs/>
              </w:rPr>
            </w:pPr>
            <w:r w:rsidRPr="007E071D">
              <w:rPr>
                <w:rFonts w:ascii="Arial Narrow" w:eastAsia="Arial Unicode MS" w:hAnsi="Arial Narrow" w:cs="Arial Unicode MS"/>
                <w:b/>
                <w:bCs/>
              </w:rPr>
              <w:t>Pre-observation meeting/discussion</w:t>
            </w:r>
          </w:p>
        </w:tc>
      </w:tr>
      <w:tr w:rsidR="00BE072E" w14:paraId="04931623" w14:textId="77777777" w:rsidTr="00BE072E">
        <w:tc>
          <w:tcPr>
            <w:tcW w:w="10194" w:type="dxa"/>
            <w:tcBorders>
              <w:bottom w:val="single" w:sz="4" w:space="0" w:color="auto"/>
            </w:tcBorders>
            <w:shd w:val="clear" w:color="auto" w:fill="auto"/>
          </w:tcPr>
          <w:p w14:paraId="4C756C6B" w14:textId="77777777" w:rsidR="00BE072E" w:rsidRDefault="00BE072E" w:rsidP="007270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="Arial Narrow" w:eastAsia="Arial Unicode MS" w:hAnsi="Arial Narrow" w:cs="Arial Unicode MS"/>
                <w:b/>
                <w:bCs/>
              </w:rPr>
            </w:pPr>
            <w:r>
              <w:rPr>
                <w:rFonts w:ascii="Arial Narrow" w:eastAsia="Arial Unicode MS" w:hAnsi="Arial Narrow" w:cs="Arial Unicode MS"/>
              </w:rPr>
              <w:t>Note here any information you gathered from the Pre-observation meeting (</w:t>
            </w:r>
            <w:proofErr w:type="gramStart"/>
            <w:r>
              <w:rPr>
                <w:rFonts w:ascii="Arial Narrow" w:eastAsia="Arial Unicode MS" w:hAnsi="Arial Narrow" w:cs="Arial Unicode MS"/>
              </w:rPr>
              <w:t>e.g.</w:t>
            </w:r>
            <w:proofErr w:type="gramEnd"/>
            <w:r>
              <w:rPr>
                <w:rFonts w:ascii="Arial Narrow" w:eastAsia="Arial Unicode MS" w:hAnsi="Arial Narrow" w:cs="Arial Unicode MS"/>
              </w:rPr>
              <w:t xml:space="preserve"> any issues requiring particular focus or feedback</w:t>
            </w:r>
          </w:p>
          <w:p w14:paraId="4FCD133F" w14:textId="77777777" w:rsidR="00BE072E" w:rsidRDefault="00BE072E" w:rsidP="007270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="Arial Narrow" w:eastAsia="Arial Unicode MS" w:hAnsi="Arial Narrow" w:cs="Arial Unicode MS"/>
                <w:b/>
                <w:bCs/>
              </w:rPr>
            </w:pPr>
          </w:p>
          <w:p w14:paraId="09683194" w14:textId="77777777" w:rsidR="00BE072E" w:rsidRDefault="00BE072E" w:rsidP="007270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="Arial Narrow" w:eastAsia="Arial Unicode MS" w:hAnsi="Arial Narrow" w:cs="Arial Unicode MS"/>
                <w:b/>
                <w:bCs/>
              </w:rPr>
            </w:pPr>
          </w:p>
          <w:p w14:paraId="7D42BE7F" w14:textId="77777777" w:rsidR="00BE072E" w:rsidRPr="007E071D" w:rsidRDefault="00BE072E" w:rsidP="007270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="Arial Narrow" w:eastAsia="Arial Unicode MS" w:hAnsi="Arial Narrow" w:cs="Arial Unicode MS"/>
                <w:b/>
                <w:bCs/>
              </w:rPr>
            </w:pPr>
          </w:p>
        </w:tc>
      </w:tr>
    </w:tbl>
    <w:p w14:paraId="19C4E3E8" w14:textId="77777777" w:rsidR="00544C3D" w:rsidRPr="00544C3D" w:rsidRDefault="00544C3D">
      <w:pPr>
        <w:rPr>
          <w:rFonts w:ascii="Arial Narrow" w:eastAsia="Arial Unicode MS" w:hAnsi="Arial Narrow"/>
          <w:b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3348"/>
        <w:gridCol w:w="6840"/>
      </w:tblGrid>
      <w:tr w:rsidR="00544C3D" w:rsidRPr="00544C3D" w14:paraId="7B3C7A46" w14:textId="77777777" w:rsidTr="00544C3D">
        <w:tc>
          <w:tcPr>
            <w:tcW w:w="10188" w:type="dxa"/>
            <w:gridSpan w:val="2"/>
            <w:shd w:val="solid" w:color="auto" w:fill="auto"/>
          </w:tcPr>
          <w:p w14:paraId="3167EEAF" w14:textId="77777777" w:rsidR="00544C3D" w:rsidRPr="00544C3D" w:rsidRDefault="00544C3D">
            <w:pPr>
              <w:rPr>
                <w:rFonts w:ascii="Arial Narrow" w:eastAsia="Arial Unicode MS" w:hAnsi="Arial Narrow"/>
                <w:b/>
              </w:rPr>
            </w:pPr>
            <w:r w:rsidRPr="00544C3D">
              <w:rPr>
                <w:rFonts w:ascii="Arial Narrow" w:eastAsia="Arial Unicode MS" w:hAnsi="Arial Narrow"/>
                <w:b/>
              </w:rPr>
              <w:t xml:space="preserve">Observation </w:t>
            </w:r>
          </w:p>
        </w:tc>
      </w:tr>
      <w:tr w:rsidR="008661FF" w:rsidRPr="0071259A" w14:paraId="29DD71B7" w14:textId="77777777">
        <w:tc>
          <w:tcPr>
            <w:tcW w:w="3348" w:type="dxa"/>
          </w:tcPr>
          <w:p w14:paraId="5A2BD34D" w14:textId="77777777" w:rsidR="008661FF" w:rsidRPr="0071259A" w:rsidRDefault="00544C3D">
            <w:pPr>
              <w:rPr>
                <w:rFonts w:ascii="Arial Narrow" w:eastAsia="Arial Unicode MS" w:hAnsi="Arial Narrow"/>
              </w:rPr>
            </w:pPr>
            <w:r>
              <w:rPr>
                <w:rFonts w:ascii="Arial Narrow" w:eastAsia="Arial Unicode MS" w:hAnsi="Arial Narrow"/>
              </w:rPr>
              <w:t>T</w:t>
            </w:r>
            <w:r w:rsidR="009821D1">
              <w:rPr>
                <w:rFonts w:ascii="Arial Narrow" w:eastAsia="Arial Unicode MS" w:hAnsi="Arial Narrow"/>
              </w:rPr>
              <w:t>opic of session</w:t>
            </w:r>
            <w:r w:rsidR="008661FF" w:rsidRPr="0071259A">
              <w:rPr>
                <w:rFonts w:ascii="Arial Narrow" w:eastAsia="Arial Unicode MS" w:hAnsi="Arial Narrow"/>
              </w:rPr>
              <w:t>:</w:t>
            </w:r>
          </w:p>
        </w:tc>
        <w:tc>
          <w:tcPr>
            <w:tcW w:w="6840" w:type="dxa"/>
          </w:tcPr>
          <w:p w14:paraId="5E56252F" w14:textId="77777777" w:rsidR="008661FF" w:rsidRPr="0071259A" w:rsidRDefault="008661FF">
            <w:pPr>
              <w:rPr>
                <w:rFonts w:ascii="Arial Narrow" w:eastAsia="Arial Unicode MS" w:hAnsi="Arial Narrow"/>
              </w:rPr>
            </w:pPr>
          </w:p>
        </w:tc>
      </w:tr>
      <w:tr w:rsidR="005332F3" w:rsidRPr="0071259A" w14:paraId="2214F466" w14:textId="77777777">
        <w:tc>
          <w:tcPr>
            <w:tcW w:w="3348" w:type="dxa"/>
          </w:tcPr>
          <w:p w14:paraId="2F6033B3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>Date of report</w:t>
            </w:r>
            <w:r w:rsidR="000E78DA" w:rsidRPr="0071259A">
              <w:rPr>
                <w:rFonts w:ascii="Arial Narrow" w:eastAsia="Arial Unicode MS" w:hAnsi="Arial Narrow"/>
              </w:rPr>
              <w:t>:</w:t>
            </w:r>
          </w:p>
        </w:tc>
        <w:tc>
          <w:tcPr>
            <w:tcW w:w="6840" w:type="dxa"/>
          </w:tcPr>
          <w:p w14:paraId="18AC390A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</w:p>
        </w:tc>
      </w:tr>
      <w:tr w:rsidR="005332F3" w:rsidRPr="0071259A" w14:paraId="11E30567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18F0B6A3" w14:textId="77777777" w:rsidR="005332F3" w:rsidRPr="0071259A" w:rsidRDefault="000E78DA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Specific aspects of the observation</w:t>
            </w:r>
            <w:r w:rsidR="00FA08DC" w:rsidRPr="0071259A">
              <w:rPr>
                <w:rFonts w:ascii="Arial Narrow" w:eastAsia="Arial Unicode MS" w:hAnsi="Arial Narrow"/>
                <w:b/>
              </w:rPr>
              <w:t xml:space="preserve"> </w:t>
            </w:r>
            <w:r w:rsidR="00FA08DC" w:rsidRPr="0071259A">
              <w:rPr>
                <w:rFonts w:ascii="Arial Narrow" w:eastAsia="Arial Unicode MS" w:hAnsi="Arial Narrow"/>
                <w:i/>
              </w:rPr>
              <w:t>(as discussed at pre-observation meeting)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659B4CED" w14:textId="77777777" w:rsidR="005332F3" w:rsidRPr="0071259A" w:rsidRDefault="005332F3">
            <w:pPr>
              <w:rPr>
                <w:rFonts w:ascii="Arial Narrow" w:eastAsia="Arial Unicode MS" w:hAnsi="Arial Narrow"/>
                <w:b/>
              </w:rPr>
            </w:pPr>
          </w:p>
        </w:tc>
      </w:tr>
      <w:tr w:rsidR="003A2C19" w:rsidRPr="0071259A" w14:paraId="05B64396" w14:textId="77777777" w:rsidTr="003A2C19">
        <w:tc>
          <w:tcPr>
            <w:tcW w:w="10188" w:type="dxa"/>
            <w:gridSpan w:val="2"/>
            <w:shd w:val="solid" w:color="auto" w:fill="auto"/>
          </w:tcPr>
          <w:p w14:paraId="4D530A12" w14:textId="77777777" w:rsidR="003A2C19" w:rsidRPr="0071259A" w:rsidRDefault="003A2C19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Beginning of the session:</w:t>
            </w:r>
          </w:p>
        </w:tc>
      </w:tr>
      <w:tr w:rsidR="000E78DA" w:rsidRPr="0071259A" w14:paraId="324794E1" w14:textId="77777777">
        <w:tc>
          <w:tcPr>
            <w:tcW w:w="3348" w:type="dxa"/>
          </w:tcPr>
          <w:p w14:paraId="3C4B8C50" w14:textId="77777777" w:rsidR="000E78DA" w:rsidRPr="0071259A" w:rsidRDefault="000E78DA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>Comments about first impressions made by the lecturer:</w:t>
            </w:r>
          </w:p>
        </w:tc>
        <w:tc>
          <w:tcPr>
            <w:tcW w:w="6840" w:type="dxa"/>
          </w:tcPr>
          <w:p w14:paraId="3952A318" w14:textId="77777777" w:rsidR="000E78DA" w:rsidRPr="0071259A" w:rsidRDefault="000E78DA">
            <w:pPr>
              <w:rPr>
                <w:rFonts w:ascii="Arial Narrow" w:eastAsia="Arial Unicode MS" w:hAnsi="Arial Narrow"/>
              </w:rPr>
            </w:pPr>
          </w:p>
        </w:tc>
      </w:tr>
      <w:tr w:rsidR="005332F3" w:rsidRPr="0071259A" w14:paraId="34A1CB81" w14:textId="77777777">
        <w:tc>
          <w:tcPr>
            <w:tcW w:w="3348" w:type="dxa"/>
          </w:tcPr>
          <w:p w14:paraId="7F274850" w14:textId="77777777" w:rsidR="005332F3" w:rsidRPr="0071259A" w:rsidRDefault="008661FF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>How successfully w</w:t>
            </w:r>
            <w:r w:rsidR="005332F3" w:rsidRPr="0071259A">
              <w:rPr>
                <w:rFonts w:ascii="Arial Narrow" w:eastAsia="Arial Unicode MS" w:hAnsi="Arial Narrow"/>
              </w:rPr>
              <w:t>ere the intend</w:t>
            </w:r>
            <w:r w:rsidR="009821D1">
              <w:rPr>
                <w:rFonts w:ascii="Arial Narrow" w:eastAsia="Arial Unicode MS" w:hAnsi="Arial Narrow"/>
              </w:rPr>
              <w:t>ed outcomes of the session</w:t>
            </w:r>
            <w:r w:rsidR="005332F3" w:rsidRPr="0071259A">
              <w:rPr>
                <w:rFonts w:ascii="Arial Narrow" w:eastAsia="Arial Unicode MS" w:hAnsi="Arial Narrow"/>
              </w:rPr>
              <w:t xml:space="preserve"> made clear</w:t>
            </w:r>
            <w:r w:rsidRPr="0071259A">
              <w:rPr>
                <w:rFonts w:ascii="Arial Narrow" w:eastAsia="Arial Unicode MS" w:hAnsi="Arial Narrow"/>
              </w:rPr>
              <w:t xml:space="preserve"> to students</w:t>
            </w:r>
            <w:r w:rsidR="005332F3" w:rsidRPr="0071259A">
              <w:rPr>
                <w:rFonts w:ascii="Arial Narrow" w:eastAsia="Arial Unicode MS" w:hAnsi="Arial Narrow"/>
              </w:rPr>
              <w:t xml:space="preserve"> at the beginning</w:t>
            </w:r>
            <w:r w:rsidRPr="0071259A">
              <w:rPr>
                <w:rFonts w:ascii="Arial Narrow" w:eastAsia="Arial Unicode MS" w:hAnsi="Arial Narrow"/>
              </w:rPr>
              <w:t xml:space="preserve"> of the</w:t>
            </w:r>
            <w:r w:rsidR="009821D1">
              <w:rPr>
                <w:rFonts w:ascii="Arial Narrow" w:eastAsia="Arial Unicode MS" w:hAnsi="Arial Narrow"/>
              </w:rPr>
              <w:t xml:space="preserve"> session</w:t>
            </w:r>
            <w:r w:rsidR="005332F3" w:rsidRPr="0071259A">
              <w:rPr>
                <w:rFonts w:ascii="Arial Narrow" w:eastAsia="Arial Unicode MS" w:hAnsi="Arial Narrow"/>
              </w:rPr>
              <w:t>?</w:t>
            </w:r>
          </w:p>
        </w:tc>
        <w:tc>
          <w:tcPr>
            <w:tcW w:w="6840" w:type="dxa"/>
          </w:tcPr>
          <w:p w14:paraId="210E1755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</w:p>
        </w:tc>
      </w:tr>
      <w:tr w:rsidR="005332F3" w:rsidRPr="0071259A" w14:paraId="5F5E9FE1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3E08F379" w14:textId="77777777" w:rsidR="005332F3" w:rsidRPr="0071259A" w:rsidRDefault="000E78DA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>Any o</w:t>
            </w:r>
            <w:r w:rsidR="005332F3" w:rsidRPr="0071259A">
              <w:rPr>
                <w:rFonts w:ascii="Arial Narrow" w:eastAsia="Arial Unicode MS" w:hAnsi="Arial Narrow"/>
              </w:rPr>
              <w:t>ther comments about the beginning of the session:</w:t>
            </w:r>
          </w:p>
          <w:p w14:paraId="78713A1A" w14:textId="77777777" w:rsidR="000E78DA" w:rsidRPr="0071259A" w:rsidRDefault="000E78DA">
            <w:pPr>
              <w:rPr>
                <w:rFonts w:ascii="Arial Narrow" w:eastAsia="Arial Unicode MS" w:hAnsi="Arial Narrow"/>
              </w:rPr>
            </w:pP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2ACEECC9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</w:p>
        </w:tc>
      </w:tr>
      <w:tr w:rsidR="003A2C19" w:rsidRPr="0071259A" w14:paraId="41D72839" w14:textId="77777777" w:rsidTr="003A2C19">
        <w:tc>
          <w:tcPr>
            <w:tcW w:w="10188" w:type="dxa"/>
            <w:gridSpan w:val="2"/>
            <w:shd w:val="solid" w:color="auto" w:fill="auto"/>
          </w:tcPr>
          <w:p w14:paraId="4C2851CE" w14:textId="77777777" w:rsidR="003A2C19" w:rsidRPr="0071259A" w:rsidRDefault="003A2C19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Style and approach</w:t>
            </w:r>
          </w:p>
        </w:tc>
      </w:tr>
      <w:tr w:rsidR="005332F3" w:rsidRPr="0071259A" w14:paraId="16A2265B" w14:textId="77777777">
        <w:tc>
          <w:tcPr>
            <w:tcW w:w="3348" w:type="dxa"/>
          </w:tcPr>
          <w:p w14:paraId="762EEB1F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>Comments about the general tone and style of the presentation:</w:t>
            </w:r>
          </w:p>
          <w:p w14:paraId="00FEEAFE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</w:p>
        </w:tc>
        <w:tc>
          <w:tcPr>
            <w:tcW w:w="6840" w:type="dxa"/>
          </w:tcPr>
          <w:p w14:paraId="4E89C6F3" w14:textId="77777777" w:rsidR="002E2102" w:rsidRPr="0071259A" w:rsidRDefault="002E2102">
            <w:pPr>
              <w:rPr>
                <w:rFonts w:ascii="Arial Narrow" w:eastAsia="Arial Unicode MS" w:hAnsi="Arial Narrow"/>
              </w:rPr>
            </w:pPr>
          </w:p>
        </w:tc>
      </w:tr>
      <w:tr w:rsidR="005332F3" w:rsidRPr="0071259A" w14:paraId="67A12547" w14:textId="77777777">
        <w:tc>
          <w:tcPr>
            <w:tcW w:w="3348" w:type="dxa"/>
          </w:tcPr>
          <w:p w14:paraId="65A63A56" w14:textId="77777777" w:rsidR="005332F3" w:rsidRPr="0071259A" w:rsidRDefault="001A0191">
            <w:pPr>
              <w:rPr>
                <w:rFonts w:ascii="Arial Narrow" w:eastAsia="Arial Unicode MS" w:hAnsi="Arial Narrow"/>
              </w:rPr>
            </w:pPr>
            <w:r>
              <w:rPr>
                <w:rFonts w:ascii="Arial Narrow" w:eastAsia="Arial Unicode MS" w:hAnsi="Arial Narrow"/>
              </w:rPr>
              <w:t xml:space="preserve">How well were teaching </w:t>
            </w:r>
            <w:r w:rsidR="005332F3" w:rsidRPr="0071259A">
              <w:rPr>
                <w:rFonts w:ascii="Arial Narrow" w:eastAsia="Arial Unicode MS" w:hAnsi="Arial Narrow"/>
              </w:rPr>
              <w:t>aids used to enhance students’ learning?</w:t>
            </w:r>
          </w:p>
          <w:p w14:paraId="3518E7CF" w14:textId="77777777" w:rsidR="000E78DA" w:rsidRPr="0071259A" w:rsidRDefault="000E78DA">
            <w:pPr>
              <w:rPr>
                <w:rFonts w:ascii="Arial Narrow" w:eastAsia="Arial Unicode MS" w:hAnsi="Arial Narrow"/>
              </w:rPr>
            </w:pPr>
          </w:p>
        </w:tc>
        <w:tc>
          <w:tcPr>
            <w:tcW w:w="6840" w:type="dxa"/>
          </w:tcPr>
          <w:p w14:paraId="1781BFA0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</w:p>
        </w:tc>
      </w:tr>
      <w:tr w:rsidR="005332F3" w:rsidRPr="0071259A" w14:paraId="267F5693" w14:textId="77777777">
        <w:tc>
          <w:tcPr>
            <w:tcW w:w="3348" w:type="dxa"/>
          </w:tcPr>
          <w:p w14:paraId="2C2011ED" w14:textId="77777777" w:rsidR="005332F3" w:rsidRPr="0071259A" w:rsidRDefault="008661FF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>How well were students’ ques</w:t>
            </w:r>
            <w:r w:rsidR="009821D1">
              <w:rPr>
                <w:rFonts w:ascii="Arial Narrow" w:eastAsia="Arial Unicode MS" w:hAnsi="Arial Narrow"/>
              </w:rPr>
              <w:t>tions and contributions handled during the session</w:t>
            </w:r>
            <w:r w:rsidRPr="0071259A">
              <w:rPr>
                <w:rFonts w:ascii="Arial Narrow" w:eastAsia="Arial Unicode MS" w:hAnsi="Arial Narrow"/>
              </w:rPr>
              <w:t>?</w:t>
            </w:r>
          </w:p>
        </w:tc>
        <w:tc>
          <w:tcPr>
            <w:tcW w:w="6840" w:type="dxa"/>
          </w:tcPr>
          <w:p w14:paraId="655C719C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</w:p>
        </w:tc>
      </w:tr>
      <w:tr w:rsidR="005332F3" w:rsidRPr="0071259A" w14:paraId="326BF211" w14:textId="77777777">
        <w:tc>
          <w:tcPr>
            <w:tcW w:w="3348" w:type="dxa"/>
          </w:tcPr>
          <w:p w14:paraId="7E290444" w14:textId="77777777" w:rsidR="005332F3" w:rsidRPr="0071259A" w:rsidRDefault="000E78DA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lastRenderedPageBreak/>
              <w:t>How well was body language used to enha</w:t>
            </w:r>
            <w:r w:rsidR="009821D1">
              <w:rPr>
                <w:rFonts w:ascii="Arial Narrow" w:eastAsia="Arial Unicode MS" w:hAnsi="Arial Narrow"/>
              </w:rPr>
              <w:t>nce communication at the session</w:t>
            </w:r>
            <w:r w:rsidRPr="0071259A">
              <w:rPr>
                <w:rFonts w:ascii="Arial Narrow" w:eastAsia="Arial Unicode MS" w:hAnsi="Arial Narrow"/>
              </w:rPr>
              <w:t>?</w:t>
            </w:r>
          </w:p>
        </w:tc>
        <w:tc>
          <w:tcPr>
            <w:tcW w:w="6840" w:type="dxa"/>
          </w:tcPr>
          <w:p w14:paraId="06958DC2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</w:p>
        </w:tc>
      </w:tr>
      <w:tr w:rsidR="005332F3" w:rsidRPr="0071259A" w14:paraId="0D4DF391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72323E8E" w14:textId="77777777" w:rsidR="005332F3" w:rsidRPr="0071259A" w:rsidRDefault="000E78DA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>Comments on tone-of-voice, clarity of diction, audibility, and so on: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0C96B943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</w:p>
        </w:tc>
      </w:tr>
      <w:tr w:rsidR="009821D1" w:rsidRPr="0071259A" w14:paraId="0DA463B7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0285CC4F" w14:textId="77777777" w:rsidR="009821D1" w:rsidRPr="0071259A" w:rsidRDefault="009821D1">
            <w:pPr>
              <w:rPr>
                <w:rFonts w:ascii="Arial Narrow" w:eastAsia="Arial Unicode MS" w:hAnsi="Arial Narrow"/>
              </w:rPr>
            </w:pPr>
            <w:r>
              <w:rPr>
                <w:rFonts w:ascii="Arial Narrow" w:eastAsia="Arial Unicode MS" w:hAnsi="Arial Narrow"/>
              </w:rPr>
              <w:t>Any other comments on style and approach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61FBA2E0" w14:textId="77777777" w:rsidR="009821D1" w:rsidRPr="0071259A" w:rsidRDefault="009821D1">
            <w:pPr>
              <w:rPr>
                <w:rFonts w:ascii="Arial Narrow" w:eastAsia="Arial Unicode MS" w:hAnsi="Arial Narrow"/>
              </w:rPr>
            </w:pPr>
          </w:p>
        </w:tc>
      </w:tr>
      <w:tr w:rsidR="003A2C19" w:rsidRPr="0071259A" w14:paraId="5F5651DA" w14:textId="77777777" w:rsidTr="003A2C19">
        <w:tc>
          <w:tcPr>
            <w:tcW w:w="10188" w:type="dxa"/>
            <w:gridSpan w:val="2"/>
            <w:tcBorders>
              <w:bottom w:val="single" w:sz="4" w:space="0" w:color="auto"/>
            </w:tcBorders>
            <w:shd w:val="solid" w:color="auto" w:fill="auto"/>
          </w:tcPr>
          <w:p w14:paraId="76922304" w14:textId="77777777" w:rsidR="003A2C19" w:rsidRPr="0071259A" w:rsidRDefault="003A2C19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Student Participation</w:t>
            </w:r>
          </w:p>
        </w:tc>
      </w:tr>
      <w:tr w:rsidR="005332F3" w:rsidRPr="0071259A" w14:paraId="1F637C05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0D8F0CB6" w14:textId="77777777" w:rsidR="005332F3" w:rsidRPr="0071259A" w:rsidRDefault="000E78DA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>Comments on what students seemed to be doing during the</w:t>
            </w:r>
            <w:r w:rsidR="009821D1">
              <w:rPr>
                <w:rFonts w:ascii="Arial Narrow" w:eastAsia="Arial Unicode MS" w:hAnsi="Arial Narrow"/>
              </w:rPr>
              <w:t xml:space="preserve"> session</w:t>
            </w:r>
            <w:r w:rsidRPr="0071259A">
              <w:rPr>
                <w:rFonts w:ascii="Arial Narrow" w:eastAsia="Arial Unicode MS" w:hAnsi="Arial Narrow"/>
              </w:rPr>
              <w:t>: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43E766E7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</w:p>
        </w:tc>
      </w:tr>
      <w:tr w:rsidR="003A2C19" w:rsidRPr="0071259A" w14:paraId="5DC3AE07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469985F6" w14:textId="77777777" w:rsidR="003A2C19" w:rsidRPr="0071259A" w:rsidRDefault="003A2C19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>To what extent were students kep</w:t>
            </w:r>
            <w:r w:rsidR="009821D1">
              <w:rPr>
                <w:rFonts w:ascii="Arial Narrow" w:eastAsia="Arial Unicode MS" w:hAnsi="Arial Narrow"/>
              </w:rPr>
              <w:t>t actively learning during the session</w:t>
            </w:r>
            <w:r w:rsidRPr="0071259A">
              <w:rPr>
                <w:rFonts w:ascii="Arial Narrow" w:eastAsia="Arial Unicode MS" w:hAnsi="Arial Narrow"/>
              </w:rPr>
              <w:t>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0AB50669" w14:textId="77777777" w:rsidR="003A2C19" w:rsidRPr="0071259A" w:rsidRDefault="003A2C19">
            <w:pPr>
              <w:rPr>
                <w:rFonts w:ascii="Arial Narrow" w:eastAsia="Arial Unicode MS" w:hAnsi="Arial Narrow"/>
              </w:rPr>
            </w:pPr>
          </w:p>
        </w:tc>
      </w:tr>
      <w:tr w:rsidR="003A2C19" w:rsidRPr="0071259A" w14:paraId="6AA747C4" w14:textId="77777777" w:rsidTr="003A2C19">
        <w:tc>
          <w:tcPr>
            <w:tcW w:w="10188" w:type="dxa"/>
            <w:gridSpan w:val="2"/>
            <w:shd w:val="solid" w:color="auto" w:fill="auto"/>
          </w:tcPr>
          <w:p w14:paraId="36F8321D" w14:textId="77777777" w:rsidR="003A2C19" w:rsidRPr="0071259A" w:rsidRDefault="003A2C19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Close of Lecture</w:t>
            </w:r>
          </w:p>
        </w:tc>
      </w:tr>
      <w:tr w:rsidR="005332F3" w:rsidRPr="0071259A" w14:paraId="43C2E1B7" w14:textId="77777777">
        <w:tc>
          <w:tcPr>
            <w:tcW w:w="3348" w:type="dxa"/>
          </w:tcPr>
          <w:p w14:paraId="2E79241D" w14:textId="77777777" w:rsidR="005332F3" w:rsidRPr="0071259A" w:rsidRDefault="008661FF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>How effectively were the learning outcomes revisi</w:t>
            </w:r>
            <w:r w:rsidR="009821D1">
              <w:rPr>
                <w:rFonts w:ascii="Arial Narrow" w:eastAsia="Arial Unicode MS" w:hAnsi="Arial Narrow"/>
              </w:rPr>
              <w:t>ted towards the end of the session</w:t>
            </w:r>
            <w:r w:rsidRPr="0071259A">
              <w:rPr>
                <w:rFonts w:ascii="Arial Narrow" w:eastAsia="Arial Unicode MS" w:hAnsi="Arial Narrow"/>
              </w:rPr>
              <w:t>?</w:t>
            </w:r>
          </w:p>
        </w:tc>
        <w:tc>
          <w:tcPr>
            <w:tcW w:w="6840" w:type="dxa"/>
          </w:tcPr>
          <w:p w14:paraId="786B3450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</w:p>
        </w:tc>
      </w:tr>
      <w:tr w:rsidR="005332F3" w:rsidRPr="0071259A" w14:paraId="46150D09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2659FEAD" w14:textId="77777777" w:rsidR="005332F3" w:rsidRPr="0071259A" w:rsidRDefault="008661FF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>Any further c</w:t>
            </w:r>
            <w:r w:rsidR="009821D1">
              <w:rPr>
                <w:rFonts w:ascii="Arial Narrow" w:eastAsia="Arial Unicode MS" w:hAnsi="Arial Narrow"/>
              </w:rPr>
              <w:t>omments about the close of the session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658BFA7A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</w:p>
        </w:tc>
      </w:tr>
      <w:tr w:rsidR="003A2C19" w:rsidRPr="0071259A" w14:paraId="4F72D9C4" w14:textId="77777777" w:rsidTr="00CB6BAC">
        <w:tc>
          <w:tcPr>
            <w:tcW w:w="10188" w:type="dxa"/>
            <w:gridSpan w:val="2"/>
            <w:shd w:val="solid" w:color="auto" w:fill="auto"/>
          </w:tcPr>
          <w:p w14:paraId="30A1EFA2" w14:textId="77777777" w:rsidR="003A2C19" w:rsidRPr="0071259A" w:rsidRDefault="009821D1">
            <w:pPr>
              <w:rPr>
                <w:rFonts w:ascii="Arial Narrow" w:eastAsia="Arial Unicode MS" w:hAnsi="Arial Narrow"/>
                <w:b/>
              </w:rPr>
            </w:pPr>
            <w:r>
              <w:rPr>
                <w:rFonts w:ascii="Arial Narrow" w:eastAsia="Arial Unicode MS" w:hAnsi="Arial Narrow"/>
                <w:b/>
              </w:rPr>
              <w:t xml:space="preserve">Summary, </w:t>
            </w:r>
            <w:r w:rsidR="003A2C19" w:rsidRPr="0071259A">
              <w:rPr>
                <w:rFonts w:ascii="Arial Narrow" w:eastAsia="Arial Unicode MS" w:hAnsi="Arial Narrow"/>
                <w:b/>
              </w:rPr>
              <w:t>Suggestions and Recommendations</w:t>
            </w:r>
          </w:p>
        </w:tc>
      </w:tr>
      <w:tr w:rsidR="005332F3" w:rsidRPr="0071259A" w14:paraId="0ED51E3E" w14:textId="77777777">
        <w:tc>
          <w:tcPr>
            <w:tcW w:w="3348" w:type="dxa"/>
          </w:tcPr>
          <w:p w14:paraId="04190BB9" w14:textId="77777777" w:rsidR="000E78DA" w:rsidRPr="0071259A" w:rsidRDefault="009821D1">
            <w:pPr>
              <w:rPr>
                <w:rFonts w:ascii="Arial Narrow" w:eastAsia="Arial Unicode MS" w:hAnsi="Arial Narrow"/>
              </w:rPr>
            </w:pPr>
            <w:r>
              <w:rPr>
                <w:rFonts w:ascii="Arial Narrow" w:eastAsia="Arial Unicode MS" w:hAnsi="Arial Narrow"/>
              </w:rPr>
              <w:t>What was the m</w:t>
            </w:r>
            <w:r w:rsidR="002E1A4E" w:rsidRPr="0071259A">
              <w:rPr>
                <w:rFonts w:ascii="Arial Narrow" w:eastAsia="Arial Unicode MS" w:hAnsi="Arial Narrow"/>
              </w:rPr>
              <w:t xml:space="preserve">ost effective </w:t>
            </w:r>
            <w:r>
              <w:rPr>
                <w:rFonts w:ascii="Arial Narrow" w:eastAsia="Arial Unicode MS" w:hAnsi="Arial Narrow"/>
              </w:rPr>
              <w:t xml:space="preserve">element </w:t>
            </w:r>
            <w:r w:rsidR="002E1A4E" w:rsidRPr="0071259A">
              <w:rPr>
                <w:rFonts w:ascii="Arial Narrow" w:eastAsia="Arial Unicode MS" w:hAnsi="Arial Narrow"/>
              </w:rPr>
              <w:t xml:space="preserve">of the </w:t>
            </w:r>
            <w:r>
              <w:rPr>
                <w:rFonts w:ascii="Arial Narrow" w:eastAsia="Arial Unicode MS" w:hAnsi="Arial Narrow"/>
              </w:rPr>
              <w:t>session?</w:t>
            </w:r>
          </w:p>
        </w:tc>
        <w:tc>
          <w:tcPr>
            <w:tcW w:w="6840" w:type="dxa"/>
          </w:tcPr>
          <w:p w14:paraId="4FE371AD" w14:textId="77777777" w:rsidR="005332F3" w:rsidRDefault="005332F3">
            <w:pPr>
              <w:rPr>
                <w:rFonts w:ascii="Arial Narrow" w:eastAsia="Arial Unicode MS" w:hAnsi="Arial Narrow"/>
              </w:rPr>
            </w:pPr>
          </w:p>
          <w:p w14:paraId="638CDFE6" w14:textId="77777777" w:rsidR="009821D1" w:rsidRDefault="009821D1">
            <w:pPr>
              <w:rPr>
                <w:rFonts w:ascii="Arial Narrow" w:eastAsia="Arial Unicode MS" w:hAnsi="Arial Narrow"/>
              </w:rPr>
            </w:pPr>
          </w:p>
          <w:p w14:paraId="2E766388" w14:textId="77777777" w:rsidR="009821D1" w:rsidRPr="0071259A" w:rsidRDefault="009821D1">
            <w:pPr>
              <w:rPr>
                <w:rFonts w:ascii="Arial Narrow" w:eastAsia="Arial Unicode MS" w:hAnsi="Arial Narrow"/>
              </w:rPr>
            </w:pPr>
          </w:p>
        </w:tc>
      </w:tr>
      <w:tr w:rsidR="002E1A4E" w:rsidRPr="0071259A" w14:paraId="4CCBF54F" w14:textId="77777777">
        <w:tc>
          <w:tcPr>
            <w:tcW w:w="3348" w:type="dxa"/>
          </w:tcPr>
          <w:p w14:paraId="20F5EF17" w14:textId="77777777" w:rsidR="002E1A4E" w:rsidRPr="0071259A" w:rsidRDefault="009821D1">
            <w:pPr>
              <w:rPr>
                <w:rFonts w:ascii="Arial Narrow" w:eastAsia="Arial Unicode MS" w:hAnsi="Arial Narrow"/>
              </w:rPr>
            </w:pPr>
            <w:r>
              <w:rPr>
                <w:rFonts w:ascii="Arial Narrow" w:eastAsia="Arial Unicode MS" w:hAnsi="Arial Narrow"/>
              </w:rPr>
              <w:t>What was the least effective element of the session?</w:t>
            </w:r>
          </w:p>
        </w:tc>
        <w:tc>
          <w:tcPr>
            <w:tcW w:w="6840" w:type="dxa"/>
          </w:tcPr>
          <w:p w14:paraId="15E21289" w14:textId="77777777" w:rsidR="002E1A4E" w:rsidRDefault="002E1A4E">
            <w:pPr>
              <w:rPr>
                <w:rFonts w:ascii="Arial Narrow" w:eastAsia="Arial Unicode MS" w:hAnsi="Arial Narrow"/>
              </w:rPr>
            </w:pPr>
          </w:p>
          <w:p w14:paraId="1CEDC8B2" w14:textId="77777777" w:rsidR="009821D1" w:rsidRDefault="009821D1">
            <w:pPr>
              <w:rPr>
                <w:rFonts w:ascii="Arial Narrow" w:eastAsia="Arial Unicode MS" w:hAnsi="Arial Narrow"/>
              </w:rPr>
            </w:pPr>
          </w:p>
          <w:p w14:paraId="69390D9B" w14:textId="77777777" w:rsidR="009821D1" w:rsidRPr="0071259A" w:rsidRDefault="009821D1">
            <w:pPr>
              <w:rPr>
                <w:rFonts w:ascii="Arial Narrow" w:eastAsia="Arial Unicode MS" w:hAnsi="Arial Narrow"/>
              </w:rPr>
            </w:pPr>
          </w:p>
        </w:tc>
      </w:tr>
      <w:tr w:rsidR="002E1A4E" w:rsidRPr="0071259A" w14:paraId="4CA0DF09" w14:textId="77777777">
        <w:tc>
          <w:tcPr>
            <w:tcW w:w="3348" w:type="dxa"/>
          </w:tcPr>
          <w:p w14:paraId="478EB728" w14:textId="77777777" w:rsidR="002E1A4E" w:rsidRPr="0071259A" w:rsidRDefault="002E1A4E" w:rsidP="00CB6BAC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 xml:space="preserve">Any further </w:t>
            </w:r>
            <w:r w:rsidR="009821D1">
              <w:rPr>
                <w:rFonts w:ascii="Arial Narrow" w:eastAsia="Arial Unicode MS" w:hAnsi="Arial Narrow"/>
              </w:rPr>
              <w:t>comments and suggestions?</w:t>
            </w:r>
          </w:p>
        </w:tc>
        <w:tc>
          <w:tcPr>
            <w:tcW w:w="6840" w:type="dxa"/>
          </w:tcPr>
          <w:p w14:paraId="4915631B" w14:textId="77777777" w:rsidR="002E1A4E" w:rsidRDefault="002E1A4E">
            <w:pPr>
              <w:rPr>
                <w:rFonts w:ascii="Arial Narrow" w:eastAsia="Arial Unicode MS" w:hAnsi="Arial Narrow"/>
              </w:rPr>
            </w:pPr>
          </w:p>
          <w:p w14:paraId="5487DA06" w14:textId="77777777" w:rsidR="009821D1" w:rsidRDefault="009821D1">
            <w:pPr>
              <w:rPr>
                <w:rFonts w:ascii="Arial Narrow" w:eastAsia="Arial Unicode MS" w:hAnsi="Arial Narrow"/>
              </w:rPr>
            </w:pPr>
          </w:p>
          <w:p w14:paraId="7AC40280" w14:textId="77777777" w:rsidR="009821D1" w:rsidRPr="0071259A" w:rsidRDefault="009821D1">
            <w:pPr>
              <w:rPr>
                <w:rFonts w:ascii="Arial Narrow" w:eastAsia="Arial Unicode MS" w:hAnsi="Arial Narrow"/>
              </w:rPr>
            </w:pPr>
          </w:p>
        </w:tc>
      </w:tr>
      <w:tr w:rsidR="002E1A4E" w:rsidRPr="0071259A" w14:paraId="69498B73" w14:textId="77777777">
        <w:tc>
          <w:tcPr>
            <w:tcW w:w="3348" w:type="dxa"/>
          </w:tcPr>
          <w:p w14:paraId="529943E5" w14:textId="77777777" w:rsidR="002E1A4E" w:rsidRPr="0071259A" w:rsidRDefault="009821D1" w:rsidP="002E1A4E">
            <w:pPr>
              <w:rPr>
                <w:rFonts w:ascii="Arial Narrow" w:eastAsia="Arial Unicode MS" w:hAnsi="Arial Narrow"/>
              </w:rPr>
            </w:pPr>
            <w:r>
              <w:rPr>
                <w:rFonts w:ascii="Arial Narrow" w:eastAsia="Arial Unicode MS" w:hAnsi="Arial Narrow"/>
              </w:rPr>
              <w:t>Any key l</w:t>
            </w:r>
            <w:r w:rsidR="002E1A4E" w:rsidRPr="0071259A">
              <w:rPr>
                <w:rFonts w:ascii="Arial Narrow" w:eastAsia="Arial Unicode MS" w:hAnsi="Arial Narrow"/>
              </w:rPr>
              <w:t>earning points for observer</w:t>
            </w:r>
            <w:r>
              <w:rPr>
                <w:rFonts w:ascii="Arial Narrow" w:eastAsia="Arial Unicode MS" w:hAnsi="Arial Narrow"/>
              </w:rPr>
              <w:t>?</w:t>
            </w:r>
          </w:p>
        </w:tc>
        <w:tc>
          <w:tcPr>
            <w:tcW w:w="6840" w:type="dxa"/>
          </w:tcPr>
          <w:p w14:paraId="5CCE8A0C" w14:textId="77777777" w:rsidR="002E1A4E" w:rsidRDefault="002E1A4E">
            <w:pPr>
              <w:rPr>
                <w:rFonts w:ascii="Arial Narrow" w:eastAsia="Arial Unicode MS" w:hAnsi="Arial Narrow"/>
              </w:rPr>
            </w:pPr>
          </w:p>
          <w:p w14:paraId="7A92D0BD" w14:textId="77777777" w:rsidR="009821D1" w:rsidRDefault="009821D1">
            <w:pPr>
              <w:rPr>
                <w:rFonts w:ascii="Arial Narrow" w:eastAsia="Arial Unicode MS" w:hAnsi="Arial Narrow"/>
              </w:rPr>
            </w:pPr>
          </w:p>
          <w:p w14:paraId="6D5ECF74" w14:textId="77777777" w:rsidR="009821D1" w:rsidRPr="0071259A" w:rsidRDefault="009821D1">
            <w:pPr>
              <w:rPr>
                <w:rFonts w:ascii="Arial Narrow" w:eastAsia="Arial Unicode MS" w:hAnsi="Arial Narrow"/>
              </w:rPr>
            </w:pPr>
          </w:p>
        </w:tc>
      </w:tr>
    </w:tbl>
    <w:p w14:paraId="4577B3C9" w14:textId="77777777" w:rsidR="0071259A" w:rsidRDefault="0071259A">
      <w:pPr>
        <w:rPr>
          <w:rFonts w:ascii="Arial Narrow" w:eastAsia="Arial Unicode MS" w:hAnsi="Arial Narrow"/>
        </w:rPr>
      </w:pPr>
    </w:p>
    <w:p w14:paraId="1C390D46" w14:textId="77777777" w:rsidR="002E1A4E" w:rsidRPr="009F2FF8" w:rsidRDefault="002E1A4E">
      <w:pPr>
        <w:rPr>
          <w:rFonts w:ascii="Arial Narrow" w:eastAsia="Arial Unicode MS" w:hAnsi="Arial Narrow"/>
          <w:lang w:val="fr-FR"/>
        </w:rPr>
      </w:pPr>
      <w:r w:rsidRPr="009F2FF8">
        <w:rPr>
          <w:rFonts w:ascii="Arial Narrow" w:eastAsia="Arial Unicode MS" w:hAnsi="Arial Narrow"/>
          <w:lang w:val="fr-FR"/>
        </w:rPr>
        <w:t xml:space="preserve">Observer </w:t>
      </w:r>
      <w:proofErr w:type="gramStart"/>
      <w:r w:rsidRPr="009F2FF8">
        <w:rPr>
          <w:rFonts w:ascii="Arial Narrow" w:eastAsia="Arial Unicode MS" w:hAnsi="Arial Narrow"/>
          <w:lang w:val="fr-FR"/>
        </w:rPr>
        <w:t>signature:</w:t>
      </w:r>
      <w:proofErr w:type="gramEnd"/>
      <w:r w:rsidR="00BE072E">
        <w:rPr>
          <w:rFonts w:ascii="Arial Narrow" w:eastAsia="Arial Unicode MS" w:hAnsi="Arial Narrow"/>
          <w:lang w:val="fr-FR"/>
        </w:rPr>
        <w:t xml:space="preserve"> </w:t>
      </w:r>
      <w:r w:rsidRPr="009F2FF8">
        <w:rPr>
          <w:rFonts w:ascii="Arial Narrow" w:eastAsia="Arial Unicode MS" w:hAnsi="Arial Narrow"/>
          <w:lang w:val="fr-FR"/>
        </w:rPr>
        <w:t xml:space="preserve">__________________________  </w:t>
      </w:r>
      <w:r w:rsidRPr="009F2FF8">
        <w:rPr>
          <w:rFonts w:ascii="Arial Narrow" w:eastAsia="Arial Unicode MS" w:hAnsi="Arial Narrow"/>
          <w:lang w:val="fr-FR"/>
        </w:rPr>
        <w:tab/>
      </w:r>
      <w:r w:rsidRPr="009F2FF8">
        <w:rPr>
          <w:rFonts w:ascii="Arial Narrow" w:eastAsia="Arial Unicode MS" w:hAnsi="Arial Narrow"/>
          <w:lang w:val="fr-FR"/>
        </w:rPr>
        <w:tab/>
        <w:t>Date:</w:t>
      </w:r>
      <w:r w:rsidRPr="009F2FF8">
        <w:rPr>
          <w:rFonts w:ascii="Arial Narrow" w:eastAsia="Arial Unicode MS" w:hAnsi="Arial Narrow"/>
          <w:lang w:val="fr-FR"/>
        </w:rPr>
        <w:tab/>
        <w:t>__________________</w:t>
      </w:r>
    </w:p>
    <w:p w14:paraId="53BEF572" w14:textId="77777777" w:rsidR="00544C3D" w:rsidRPr="009F2FF8" w:rsidRDefault="00544C3D">
      <w:pPr>
        <w:rPr>
          <w:rFonts w:ascii="Arial Narrow" w:eastAsia="Arial Unicode MS" w:hAnsi="Arial Narrow"/>
          <w:lang w:val="fr-FR"/>
        </w:rPr>
      </w:pPr>
    </w:p>
    <w:p w14:paraId="5FDAE709" w14:textId="77777777" w:rsidR="002E1A4E" w:rsidRPr="009F2FF8" w:rsidRDefault="00BE072E">
      <w:pPr>
        <w:rPr>
          <w:rFonts w:ascii="Arial Narrow" w:eastAsia="Arial Unicode MS" w:hAnsi="Arial Narrow"/>
          <w:lang w:val="fr-FR"/>
        </w:rPr>
      </w:pPr>
      <w:proofErr w:type="spellStart"/>
      <w:r w:rsidRPr="009F2FF8">
        <w:rPr>
          <w:rFonts w:ascii="Arial Narrow" w:eastAsia="Arial Unicode MS" w:hAnsi="Arial Narrow"/>
          <w:lang w:val="fr-FR"/>
        </w:rPr>
        <w:t>Lecturer</w:t>
      </w:r>
      <w:proofErr w:type="spellEnd"/>
      <w:r w:rsidR="002E1A4E" w:rsidRPr="009F2FF8">
        <w:rPr>
          <w:rFonts w:ascii="Arial Narrow" w:eastAsia="Arial Unicode MS" w:hAnsi="Arial Narrow"/>
          <w:lang w:val="fr-FR"/>
        </w:rPr>
        <w:t xml:space="preserve"> </w:t>
      </w:r>
      <w:proofErr w:type="gramStart"/>
      <w:r w:rsidR="002E1A4E" w:rsidRPr="009F2FF8">
        <w:rPr>
          <w:rFonts w:ascii="Arial Narrow" w:eastAsia="Arial Unicode MS" w:hAnsi="Arial Narrow"/>
          <w:lang w:val="fr-FR"/>
        </w:rPr>
        <w:t>signature:</w:t>
      </w:r>
      <w:proofErr w:type="gramEnd"/>
      <w:r>
        <w:rPr>
          <w:rFonts w:ascii="Arial Narrow" w:eastAsia="Arial Unicode MS" w:hAnsi="Arial Narrow"/>
          <w:lang w:val="fr-FR"/>
        </w:rPr>
        <w:t xml:space="preserve"> </w:t>
      </w:r>
      <w:r w:rsidR="002E1A4E" w:rsidRPr="009F2FF8">
        <w:rPr>
          <w:rFonts w:ascii="Arial Narrow" w:eastAsia="Arial Unicode MS" w:hAnsi="Arial Narrow"/>
          <w:lang w:val="fr-FR"/>
        </w:rPr>
        <w:t xml:space="preserve">__________________________  </w:t>
      </w:r>
      <w:r w:rsidR="002E1A4E" w:rsidRPr="009F2FF8">
        <w:rPr>
          <w:rFonts w:ascii="Arial Narrow" w:eastAsia="Arial Unicode MS" w:hAnsi="Arial Narrow"/>
          <w:lang w:val="fr-FR"/>
        </w:rPr>
        <w:tab/>
      </w:r>
      <w:r w:rsidR="002E1A4E" w:rsidRPr="009F2FF8">
        <w:rPr>
          <w:rFonts w:ascii="Arial Narrow" w:eastAsia="Arial Unicode MS" w:hAnsi="Arial Narrow"/>
          <w:lang w:val="fr-FR"/>
        </w:rPr>
        <w:tab/>
        <w:t>Date:</w:t>
      </w:r>
      <w:r w:rsidR="002E1A4E" w:rsidRPr="009F2FF8">
        <w:rPr>
          <w:rFonts w:ascii="Arial Narrow" w:eastAsia="Arial Unicode MS" w:hAnsi="Arial Narrow"/>
          <w:lang w:val="fr-FR"/>
        </w:rPr>
        <w:tab/>
        <w:t>__________________</w:t>
      </w:r>
    </w:p>
    <w:sectPr w:rsidR="002E1A4E" w:rsidRPr="009F2FF8" w:rsidSect="00BE072E">
      <w:headerReference w:type="default" r:id="rId6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4CB78" w14:textId="77777777" w:rsidR="00B02F4F" w:rsidRDefault="00B02F4F" w:rsidP="00BE072E">
      <w:r>
        <w:separator/>
      </w:r>
    </w:p>
  </w:endnote>
  <w:endnote w:type="continuationSeparator" w:id="0">
    <w:p w14:paraId="4D438AEF" w14:textId="77777777" w:rsidR="00B02F4F" w:rsidRDefault="00B02F4F" w:rsidP="00BE0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E2F31" w14:textId="77777777" w:rsidR="00B02F4F" w:rsidRDefault="00B02F4F" w:rsidP="00BE072E">
      <w:r>
        <w:separator/>
      </w:r>
    </w:p>
  </w:footnote>
  <w:footnote w:type="continuationSeparator" w:id="0">
    <w:p w14:paraId="3D0F2C14" w14:textId="77777777" w:rsidR="00B02F4F" w:rsidRDefault="00B02F4F" w:rsidP="00BE07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85E1F" w14:textId="3B6CD4ED" w:rsidR="00BE072E" w:rsidRDefault="00A553C2" w:rsidP="00BE072E">
    <w:pPr>
      <w:jc w:val="center"/>
      <w:rPr>
        <w:sz w:val="22"/>
        <w:szCs w:val="22"/>
        <w:lang w:eastAsia="ja-JP"/>
      </w:rPr>
    </w:pPr>
    <w:r>
      <w:rPr>
        <w:noProof/>
      </w:rPr>
      <w:drawing>
        <wp:inline distT="0" distB="0" distL="0" distR="0" wp14:anchorId="59314C0E" wp14:editId="73939A29">
          <wp:extent cx="3764915" cy="920936"/>
          <wp:effectExtent l="0" t="0" r="698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783487" cy="9254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CF887A" w14:textId="77777777" w:rsidR="00BE072E" w:rsidRDefault="00BE072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AEpbGRmaWBgaGlko6SsGpxcWZ+XkgBYa1APfKRWQsAAAA"/>
  </w:docVars>
  <w:rsids>
    <w:rsidRoot w:val="005332F3"/>
    <w:rsid w:val="000025D4"/>
    <w:rsid w:val="000B1069"/>
    <w:rsid w:val="000D00C5"/>
    <w:rsid w:val="000E78DA"/>
    <w:rsid w:val="00196C9A"/>
    <w:rsid w:val="001A0191"/>
    <w:rsid w:val="002E1A4E"/>
    <w:rsid w:val="002E2102"/>
    <w:rsid w:val="00313136"/>
    <w:rsid w:val="00350677"/>
    <w:rsid w:val="003A2C19"/>
    <w:rsid w:val="003E1A31"/>
    <w:rsid w:val="00497183"/>
    <w:rsid w:val="004C1977"/>
    <w:rsid w:val="004E04B6"/>
    <w:rsid w:val="005173E5"/>
    <w:rsid w:val="005332F3"/>
    <w:rsid w:val="00544C3D"/>
    <w:rsid w:val="00565D44"/>
    <w:rsid w:val="006B735B"/>
    <w:rsid w:val="0071259A"/>
    <w:rsid w:val="00727048"/>
    <w:rsid w:val="00797967"/>
    <w:rsid w:val="007C5FDA"/>
    <w:rsid w:val="008661FF"/>
    <w:rsid w:val="00933084"/>
    <w:rsid w:val="009628BF"/>
    <w:rsid w:val="009821D1"/>
    <w:rsid w:val="00992503"/>
    <w:rsid w:val="009A368C"/>
    <w:rsid w:val="009F2FF8"/>
    <w:rsid w:val="00A553C2"/>
    <w:rsid w:val="00B02F4F"/>
    <w:rsid w:val="00B20B7D"/>
    <w:rsid w:val="00BE072E"/>
    <w:rsid w:val="00C741F6"/>
    <w:rsid w:val="00C85B09"/>
    <w:rsid w:val="00CB3985"/>
    <w:rsid w:val="00CB6BAC"/>
    <w:rsid w:val="00CD13FE"/>
    <w:rsid w:val="00D930B0"/>
    <w:rsid w:val="00DB4BD3"/>
    <w:rsid w:val="00E02A3E"/>
    <w:rsid w:val="00E63E2B"/>
    <w:rsid w:val="00EC5289"/>
    <w:rsid w:val="00F67C4B"/>
    <w:rsid w:val="00FA08DC"/>
    <w:rsid w:val="00FA1C05"/>
    <w:rsid w:val="00FB5D15"/>
    <w:rsid w:val="00FD4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3312E5"/>
  <w15:docId w15:val="{5963E41C-0E80-4781-904A-DE03397F8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332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4C19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1977"/>
    <w:rPr>
      <w:rFonts w:ascii="Tahoma" w:hAnsi="Tahoma" w:cs="Tahoma"/>
      <w:sz w:val="16"/>
      <w:szCs w:val="16"/>
      <w:lang w:val="en-GB" w:eastAsia="en-GB"/>
    </w:rPr>
  </w:style>
  <w:style w:type="paragraph" w:styleId="Header">
    <w:name w:val="header"/>
    <w:basedOn w:val="Normal"/>
    <w:link w:val="HeaderChar"/>
    <w:unhideWhenUsed/>
    <w:rsid w:val="00BE072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E072E"/>
    <w:rPr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nhideWhenUsed/>
    <w:rsid w:val="00BE072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BE072E"/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11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4</Words>
  <Characters>171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ching Observation Short Report</vt:lpstr>
    </vt:vector>
  </TitlesOfParts>
  <Company>Leeds Metropolitan University</Company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Observation Short Report</dc:title>
  <dc:creator>LMU</dc:creator>
  <cp:lastModifiedBy>Michael.Wride</cp:lastModifiedBy>
  <cp:revision>3</cp:revision>
  <cp:lastPrinted>2010-09-14T09:42:00Z</cp:lastPrinted>
  <dcterms:created xsi:type="dcterms:W3CDTF">2021-10-20T08:21:00Z</dcterms:created>
  <dcterms:modified xsi:type="dcterms:W3CDTF">2021-10-20T08:24:00Z</dcterms:modified>
</cp:coreProperties>
</file>